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2501D1" w:rsidRDefault="009C328A" w:rsidP="009C328A">
      <w:pPr>
        <w:pStyle w:val="Balk1"/>
        <w:rPr>
          <w:rFonts w:cs="Times New Roman"/>
        </w:rPr>
      </w:pPr>
      <w:r>
        <w:rPr>
          <w:rFonts w:cs="Times New Roman"/>
          <w:szCs w:val="24"/>
        </w:rPr>
        <w:t>AKADEMİK GELİŞİM MERDİVENİ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6096"/>
      </w:tblGrid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6" w:type="dxa"/>
          </w:tcPr>
          <w:p w:rsidR="00BF2FB1" w:rsidRPr="001B5021" w:rsidRDefault="00C83759" w:rsidP="001B502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5021">
              <w:rPr>
                <w:rFonts w:ascii="Times New Roman" w:hAnsi="Times New Roman" w:cs="Times New Roman"/>
                <w:sz w:val="24"/>
                <w:szCs w:val="24"/>
              </w:rPr>
              <w:t>Akademik</w:t>
            </w:r>
          </w:p>
        </w:tc>
      </w:tr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6" w:type="dxa"/>
          </w:tcPr>
          <w:p w:rsidR="00BF2FB1" w:rsidRPr="001B5021" w:rsidRDefault="00C83759" w:rsidP="001B502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5021">
              <w:rPr>
                <w:rFonts w:ascii="Times New Roman" w:hAnsi="Times New Roman" w:cs="Times New Roman"/>
                <w:sz w:val="24"/>
                <w:szCs w:val="24"/>
              </w:rPr>
              <w:t>Akademik Anlayış ve Sorumluluk</w:t>
            </w:r>
          </w:p>
        </w:tc>
      </w:tr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6" w:type="dxa"/>
          </w:tcPr>
          <w:p w:rsidR="00C83759" w:rsidRPr="001B5021" w:rsidRDefault="00C83759" w:rsidP="001B502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021">
              <w:rPr>
                <w:rFonts w:ascii="Times New Roman" w:eastAsia="Times New Roman" w:hAnsi="Times New Roman" w:cs="Times New Roman"/>
                <w:sz w:val="24"/>
                <w:szCs w:val="24"/>
              </w:rPr>
              <w:t>Okula devam etme ile akademik gelişimi ar</w:t>
            </w:r>
            <w:r w:rsidR="009C328A" w:rsidRPr="001B5021">
              <w:rPr>
                <w:rFonts w:ascii="Times New Roman" w:eastAsia="Times New Roman" w:hAnsi="Times New Roman" w:cs="Times New Roman"/>
                <w:sz w:val="24"/>
                <w:szCs w:val="24"/>
              </w:rPr>
              <w:t>asındaki ilişkiyi değerlendirir. /</w:t>
            </w:r>
            <w:r w:rsidRPr="001B5021">
              <w:rPr>
                <w:rFonts w:ascii="Times New Roman" w:eastAsia="Times New Roman" w:hAnsi="Times New Roman" w:cs="Times New Roman"/>
                <w:sz w:val="24"/>
                <w:szCs w:val="24"/>
              </w:rPr>
              <w:t>11.Hafta</w:t>
            </w:r>
          </w:p>
        </w:tc>
      </w:tr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6" w:type="dxa"/>
          </w:tcPr>
          <w:p w:rsidR="00BF2FB1" w:rsidRPr="001B5021" w:rsidRDefault="00C83759" w:rsidP="001B502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5021">
              <w:rPr>
                <w:rFonts w:ascii="Times New Roman" w:hAnsi="Times New Roman" w:cs="Times New Roman"/>
                <w:sz w:val="24"/>
                <w:szCs w:val="24"/>
              </w:rPr>
              <w:t>9.Sınıf</w:t>
            </w:r>
          </w:p>
        </w:tc>
      </w:tr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6" w:type="dxa"/>
          </w:tcPr>
          <w:p w:rsidR="00BF2FB1" w:rsidRPr="001B5021" w:rsidRDefault="009C328A" w:rsidP="001B5021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5021">
              <w:rPr>
                <w:rFonts w:ascii="Times New Roman" w:hAnsi="Times New Roman" w:cs="Times New Roman"/>
                <w:sz w:val="24"/>
                <w:szCs w:val="24"/>
              </w:rPr>
              <w:t>40 dk.</w:t>
            </w:r>
            <w:r w:rsidR="00732BB2" w:rsidRPr="001B5021">
              <w:rPr>
                <w:rFonts w:ascii="Times New Roman" w:hAnsi="Times New Roman" w:cs="Times New Roman"/>
                <w:sz w:val="24"/>
                <w:szCs w:val="24"/>
              </w:rPr>
              <w:t>(Bir Ders Saati)</w:t>
            </w:r>
          </w:p>
        </w:tc>
      </w:tr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6" w:type="dxa"/>
          </w:tcPr>
          <w:p w:rsidR="005119A9" w:rsidRPr="0057605E" w:rsidRDefault="005119A9" w:rsidP="0057605E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11136" w:rsidRPr="0057605E">
              <w:rPr>
                <w:rFonts w:ascii="Times New Roman" w:hAnsi="Times New Roman"/>
                <w:sz w:val="24"/>
                <w:szCs w:val="24"/>
              </w:rPr>
              <w:t>Yaprağı</w:t>
            </w:r>
            <w:r w:rsidR="009C328A" w:rsidRPr="0057605E">
              <w:rPr>
                <w:rFonts w:ascii="Times New Roman" w:hAnsi="Times New Roman"/>
                <w:sz w:val="24"/>
                <w:szCs w:val="24"/>
              </w:rPr>
              <w:t>-</w:t>
            </w:r>
            <w:r w:rsidRPr="0057605E">
              <w:rPr>
                <w:rFonts w:ascii="Times New Roman" w:hAnsi="Times New Roman"/>
                <w:sz w:val="24"/>
                <w:szCs w:val="24"/>
              </w:rPr>
              <w:t xml:space="preserve">1 </w:t>
            </w:r>
          </w:p>
        </w:tc>
      </w:tr>
      <w:tr w:rsidR="00BF2FB1" w:rsidRPr="002501D1" w:rsidTr="0057605E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6" w:type="dxa"/>
          </w:tcPr>
          <w:p w:rsidR="00DB2BC3" w:rsidRPr="0057605E" w:rsidRDefault="005119A9" w:rsidP="0057605E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11136" w:rsidRPr="0057605E">
              <w:rPr>
                <w:rFonts w:ascii="Times New Roman" w:hAnsi="Times New Roman"/>
                <w:sz w:val="24"/>
                <w:szCs w:val="24"/>
              </w:rPr>
              <w:t>Yaprağı</w:t>
            </w:r>
            <w:r w:rsidR="00AC6991" w:rsidRPr="0057605E">
              <w:rPr>
                <w:rFonts w:ascii="Times New Roman" w:hAnsi="Times New Roman"/>
                <w:sz w:val="24"/>
                <w:szCs w:val="24"/>
              </w:rPr>
              <w:t>-</w:t>
            </w:r>
            <w:r w:rsidRPr="0057605E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r w:rsidR="00AC6991" w:rsidRPr="0057605E">
              <w:rPr>
                <w:rFonts w:ascii="Times New Roman" w:hAnsi="Times New Roman"/>
                <w:sz w:val="24"/>
                <w:szCs w:val="24"/>
              </w:rPr>
              <w:t>sınıf mevcudu kadar çoğaltı</w:t>
            </w:r>
            <w:r w:rsidR="009C328A" w:rsidRPr="0057605E">
              <w:rPr>
                <w:rFonts w:ascii="Times New Roman" w:hAnsi="Times New Roman"/>
                <w:sz w:val="24"/>
                <w:szCs w:val="24"/>
              </w:rPr>
              <w:t>l</w:t>
            </w:r>
            <w:r w:rsidRPr="0057605E">
              <w:rPr>
                <w:rFonts w:ascii="Times New Roman" w:hAnsi="Times New Roman"/>
                <w:sz w:val="24"/>
                <w:szCs w:val="24"/>
              </w:rPr>
              <w:t>ır.</w:t>
            </w:r>
          </w:p>
        </w:tc>
      </w:tr>
      <w:tr w:rsidR="000A3276" w:rsidRPr="002501D1" w:rsidTr="0057605E">
        <w:tc>
          <w:tcPr>
            <w:tcW w:w="3686" w:type="dxa"/>
          </w:tcPr>
          <w:p w:rsidR="000A3276" w:rsidRPr="002501D1" w:rsidRDefault="000A3276" w:rsidP="000A327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6" w:type="dxa"/>
          </w:tcPr>
          <w:p w:rsidR="0057605E" w:rsidRDefault="00245E6F" w:rsidP="0057605E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ygulayıcı tarafından aşağıdaki yönerge verilerek etkinlik başlatılır</w:t>
            </w:r>
            <w:r w:rsidR="00034C9A" w:rsidRPr="001B5021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B92A56" w:rsidRPr="0057605E" w:rsidRDefault="003207A6" w:rsidP="0057605E">
            <w:pPr>
              <w:pStyle w:val="ListeParagraf"/>
              <w:spacing w:after="0"/>
              <w:ind w:left="75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3105A6" w:rsidRPr="0057605E">
              <w:rPr>
                <w:rFonts w:ascii="Times New Roman" w:hAnsi="Times New Roman"/>
                <w:i/>
                <w:sz w:val="24"/>
                <w:szCs w:val="24"/>
              </w:rPr>
              <w:t>Sevgili öğrenciler, g</w:t>
            </w:r>
            <w:r w:rsidR="00D46B20" w:rsidRPr="0057605E">
              <w:rPr>
                <w:rFonts w:ascii="Times New Roman" w:hAnsi="Times New Roman"/>
                <w:i/>
                <w:sz w:val="24"/>
                <w:szCs w:val="24"/>
              </w:rPr>
              <w:t>elecekte kendisine milli sporcu olma</w:t>
            </w:r>
            <w:r w:rsidR="00071C63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hedefi koyan bir sporcuyu düşünelim. Bu sporcunun düzenli ve istikrarlı</w:t>
            </w:r>
            <w:r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olarak antrenman programlarına katılım sağlamasının </w:t>
            </w:r>
            <w:r w:rsidR="00071C63" w:rsidRPr="0057605E">
              <w:rPr>
                <w:rFonts w:ascii="Times New Roman" w:hAnsi="Times New Roman"/>
                <w:i/>
                <w:sz w:val="24"/>
                <w:szCs w:val="24"/>
              </w:rPr>
              <w:t>hedefine ulaşmasındaki rolü sizce nedir?</w:t>
            </w:r>
            <w:r w:rsidR="00F23284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Bunu düşünmeniz için 2 dakika süreniz bulunmaktadır.</w:t>
            </w:r>
            <w:r w:rsidR="003105A6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Ardından gönüllü arkadaşlarımız</w:t>
            </w:r>
            <w:r w:rsidR="00EE6888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paylaşımda bulunabilir.</w:t>
            </w:r>
            <w:r w:rsidR="00F23284" w:rsidRPr="0057605E"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</w:p>
          <w:p w:rsidR="0057605E" w:rsidRDefault="008509F3" w:rsidP="0057605E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Tüm paylaşımların ardından a</w:t>
            </w:r>
            <w:r w:rsidR="00F56BAB" w:rsidRPr="001B5021">
              <w:rPr>
                <w:rFonts w:ascii="Times New Roman" w:hAnsi="Times New Roman"/>
                <w:sz w:val="24"/>
                <w:szCs w:val="24"/>
              </w:rPr>
              <w:t xml:space="preserve">şağıdaki bilgi </w:t>
            </w:r>
            <w:r w:rsidRPr="001B5021">
              <w:rPr>
                <w:rFonts w:ascii="Times New Roman" w:hAnsi="Times New Roman"/>
                <w:sz w:val="24"/>
                <w:szCs w:val="24"/>
              </w:rPr>
              <w:t xml:space="preserve">verilerek etkinliğin amacı </w:t>
            </w:r>
            <w:r w:rsidR="00F56BAB" w:rsidRPr="001B5021">
              <w:rPr>
                <w:rFonts w:ascii="Times New Roman" w:hAnsi="Times New Roman"/>
                <w:sz w:val="24"/>
                <w:szCs w:val="24"/>
              </w:rPr>
              <w:t>öğrencilerle paylaşılır:</w:t>
            </w:r>
          </w:p>
          <w:p w:rsidR="003F17FE" w:rsidRPr="0057605E" w:rsidRDefault="00F56BAB" w:rsidP="0057605E">
            <w:pPr>
              <w:pStyle w:val="ListeParagraf"/>
              <w:spacing w:after="0"/>
              <w:ind w:left="75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>“</w:t>
            </w:r>
            <w:r w:rsidR="00890CCA" w:rsidRPr="0057605E">
              <w:rPr>
                <w:rFonts w:ascii="Times New Roman" w:hAnsi="Times New Roman"/>
                <w:i/>
                <w:sz w:val="24"/>
                <w:szCs w:val="24"/>
              </w:rPr>
              <w:t>Dünya Artistik Jimnastik Şampiyonası’nda altın madalya kazanarak Türkiye adına bir ilki gerçekleştiren İbrahim ÇOLAK</w:t>
            </w:r>
            <w:r w:rsidR="00ED0402" w:rsidRPr="0057605E">
              <w:rPr>
                <w:rFonts w:ascii="Times New Roman" w:hAnsi="Times New Roman"/>
                <w:i/>
                <w:sz w:val="24"/>
                <w:szCs w:val="24"/>
              </w:rPr>
              <w:t>,</w:t>
            </w:r>
            <w:r w:rsidR="00890CCA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başarısının ardında düzenli ve devamlı antrenman programlarının yattığını belirterek; “Tam 19 yıl bu 90 saniye için çalıştım!” açıklamasını yapmıştır.</w:t>
            </w:r>
            <w:r w:rsidR="005F1CD4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Elde</w:t>
            </w:r>
            <w:r w:rsidR="008509F3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ettiği bu </w:t>
            </w:r>
            <w:r w:rsidR="005F1CD4" w:rsidRPr="0057605E">
              <w:rPr>
                <w:rFonts w:ascii="Times New Roman" w:hAnsi="Times New Roman"/>
                <w:i/>
                <w:sz w:val="24"/>
                <w:szCs w:val="24"/>
              </w:rPr>
              <w:t>başarısı</w:t>
            </w:r>
            <w:r w:rsidR="008509F3" w:rsidRPr="0057605E">
              <w:rPr>
                <w:rFonts w:ascii="Times New Roman" w:hAnsi="Times New Roman"/>
                <w:i/>
                <w:sz w:val="24"/>
                <w:szCs w:val="24"/>
              </w:rPr>
              <w:t>nda birçok faktör olmasına rağmen düzenli ve devamlı antrenmanların çok önemli olduğunu vurgulamıştır.</w:t>
            </w:r>
            <w:r w:rsidR="002743AF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Antrenmanlarda antrenörlerinden ve çalışma arkadaşlarından aldığı desteklerle çok iyi motive olduğunu </w:t>
            </w:r>
            <w:r w:rsidR="003C01E6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açıklamıştır. </w:t>
            </w:r>
            <w:r w:rsidR="003F17FE" w:rsidRPr="0057605E">
              <w:rPr>
                <w:rFonts w:ascii="Times New Roman" w:hAnsi="Times New Roman"/>
                <w:i/>
                <w:sz w:val="24"/>
                <w:szCs w:val="24"/>
              </w:rPr>
              <w:t>Biz de bugün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ED0402" w:rsidRPr="0057605E">
              <w:rPr>
                <w:rFonts w:ascii="Times New Roman" w:hAnsi="Times New Roman"/>
                <w:i/>
                <w:sz w:val="24"/>
                <w:szCs w:val="24"/>
              </w:rPr>
              <w:t>okulumuza</w:t>
            </w:r>
            <w:r w:rsidR="005F1CD4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düzenli devamlılık sağlamamızın akademik gelişimimize etkisini değerlendireceğimiz </w:t>
            </w:r>
            <w:r w:rsidR="008509F3" w:rsidRPr="0057605E">
              <w:rPr>
                <w:rFonts w:ascii="Times New Roman" w:hAnsi="Times New Roman"/>
                <w:i/>
                <w:sz w:val="24"/>
                <w:szCs w:val="24"/>
              </w:rPr>
              <w:t>bir etkinlik gerçekleştireceğiz.</w:t>
            </w:r>
            <w:r w:rsidR="005F1CD4" w:rsidRPr="0057605E"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</w:p>
          <w:p w:rsidR="0057605E" w:rsidRPr="0057605E" w:rsidRDefault="00693F8B" w:rsidP="0057605E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Aşağıd</w:t>
            </w:r>
            <w:r w:rsidR="001D15B2" w:rsidRPr="001B5021">
              <w:rPr>
                <w:rFonts w:ascii="Times New Roman" w:hAnsi="Times New Roman"/>
                <w:sz w:val="24"/>
                <w:szCs w:val="24"/>
              </w:rPr>
              <w:t xml:space="preserve">aki yönerge öğrencilere iletilerek Çalışma </w:t>
            </w:r>
            <w:r w:rsidR="006535C1" w:rsidRPr="001B5021">
              <w:rPr>
                <w:rFonts w:ascii="Times New Roman" w:hAnsi="Times New Roman"/>
                <w:sz w:val="24"/>
                <w:szCs w:val="24"/>
              </w:rPr>
              <w:t>Yaprağı</w:t>
            </w:r>
            <w:r w:rsidR="00784948">
              <w:rPr>
                <w:rFonts w:ascii="Times New Roman" w:hAnsi="Times New Roman"/>
                <w:sz w:val="24"/>
                <w:szCs w:val="24"/>
              </w:rPr>
              <w:t>-1</w:t>
            </w:r>
            <w:r w:rsidR="001D15B2" w:rsidRPr="001B5021">
              <w:rPr>
                <w:rFonts w:ascii="Times New Roman" w:hAnsi="Times New Roman"/>
                <w:sz w:val="24"/>
                <w:szCs w:val="24"/>
              </w:rPr>
              <w:t xml:space="preserve"> dağıtılır</w:t>
            </w:r>
            <w:r w:rsidR="00034C9A" w:rsidRPr="001B5021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ED0402" w:rsidRPr="0057605E" w:rsidRDefault="0067770F" w:rsidP="0057605E">
            <w:pPr>
              <w:pStyle w:val="ListeParagraf"/>
              <w:spacing w:after="0"/>
              <w:ind w:left="75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7605E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ED0402" w:rsidRPr="0057605E">
              <w:rPr>
                <w:rFonts w:ascii="Times New Roman" w:hAnsi="Times New Roman"/>
                <w:i/>
                <w:sz w:val="24"/>
                <w:szCs w:val="24"/>
              </w:rPr>
              <w:t>Sevgili öğrenciler</w:t>
            </w:r>
            <w:r w:rsidR="008C12D8" w:rsidRPr="0057605E">
              <w:rPr>
                <w:rFonts w:ascii="Times New Roman" w:hAnsi="Times New Roman"/>
                <w:i/>
                <w:sz w:val="24"/>
                <w:szCs w:val="24"/>
              </w:rPr>
              <w:t>,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8C12D8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okula </w:t>
            </w:r>
            <w:r w:rsidR="000F65F7" w:rsidRPr="0057605E">
              <w:rPr>
                <w:rFonts w:ascii="Times New Roman" w:hAnsi="Times New Roman"/>
                <w:i/>
                <w:sz w:val="24"/>
                <w:szCs w:val="24"/>
              </w:rPr>
              <w:t>sağladığımız devamlılık</w:t>
            </w:r>
            <w:r w:rsidR="008C12D8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bizim </w:t>
            </w:r>
            <w:r w:rsidR="00BC05E5" w:rsidRPr="0057605E">
              <w:rPr>
                <w:rFonts w:ascii="Times New Roman" w:hAnsi="Times New Roman"/>
                <w:i/>
                <w:sz w:val="24"/>
                <w:szCs w:val="24"/>
              </w:rPr>
              <w:t>için bir merdivenin basamakları</w:t>
            </w:r>
            <w:r w:rsidR="00F47546" w:rsidRPr="0057605E">
              <w:rPr>
                <w:rFonts w:ascii="Times New Roman" w:hAnsi="Times New Roman"/>
                <w:i/>
                <w:sz w:val="24"/>
                <w:szCs w:val="24"/>
              </w:rPr>
              <w:t>nı çıkmak</w:t>
            </w:r>
            <w:r w:rsidR="008C12D8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gibidir.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CC0274" w:rsidRPr="0057605E">
              <w:rPr>
                <w:rFonts w:ascii="Times New Roman" w:hAnsi="Times New Roman"/>
                <w:i/>
                <w:sz w:val="24"/>
                <w:szCs w:val="24"/>
              </w:rPr>
              <w:t>Bizi ulaşmak istediğimiz noktaya taşır.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BC05E5" w:rsidRPr="0057605E">
              <w:rPr>
                <w:rFonts w:ascii="Times New Roman" w:hAnsi="Times New Roman"/>
                <w:i/>
                <w:sz w:val="24"/>
                <w:szCs w:val="24"/>
              </w:rPr>
              <w:t>Okula devamlılık gösterdikçe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BC05E5" w:rsidRPr="0057605E">
              <w:rPr>
                <w:rFonts w:ascii="Times New Roman" w:hAnsi="Times New Roman"/>
                <w:i/>
                <w:sz w:val="24"/>
                <w:szCs w:val="24"/>
              </w:rPr>
              <w:t>m</w:t>
            </w:r>
            <w:r w:rsidR="00BC199B" w:rsidRPr="0057605E">
              <w:rPr>
                <w:rFonts w:ascii="Times New Roman" w:hAnsi="Times New Roman"/>
                <w:i/>
                <w:sz w:val="24"/>
                <w:szCs w:val="24"/>
              </w:rPr>
              <w:t>erdivenin sonunda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BC199B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birçok kazanım elde ederiz </w:t>
            </w:r>
            <w:r w:rsidR="002743AF" w:rsidRPr="0057605E">
              <w:rPr>
                <w:rFonts w:ascii="Times New Roman" w:hAnsi="Times New Roman"/>
                <w:i/>
                <w:sz w:val="24"/>
                <w:szCs w:val="24"/>
              </w:rPr>
              <w:t>ve bu kazanımlarımızın hepsi bizim okula bağlılığımızı arttırarak akademik gelişimimizi destekler</w:t>
            </w:r>
            <w:r w:rsidR="00BC199B" w:rsidRPr="0057605E">
              <w:rPr>
                <w:rFonts w:ascii="Times New Roman" w:hAnsi="Times New Roman"/>
                <w:i/>
                <w:sz w:val="24"/>
                <w:szCs w:val="24"/>
              </w:rPr>
              <w:t>. Sizlere dağıtacağım Çalışma Yaprağı 1’de</w:t>
            </w:r>
            <w:r w:rsidR="00F3051F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basamaklarda </w:t>
            </w:r>
            <w:r w:rsidR="000F65F7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okula devam etmenizi, </w:t>
            </w:r>
            <w:r w:rsidR="000F65F7" w:rsidRPr="0057605E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kendinizi okula ait hissetmenizi ve okula bağlılık göstermenizi sağlayabilecek </w:t>
            </w:r>
            <w:r w:rsidR="002743AF" w:rsidRPr="0057605E">
              <w:rPr>
                <w:rFonts w:ascii="Times New Roman" w:hAnsi="Times New Roman"/>
                <w:i/>
                <w:sz w:val="24"/>
                <w:szCs w:val="24"/>
              </w:rPr>
              <w:t>cümleler bulunmaktadır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2743AF" w:rsidRPr="0057605E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AA09D7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İlk örnek size yol göstermesi için verilmiştir. </w:t>
            </w:r>
            <w:r w:rsidR="00F3051F" w:rsidRPr="0057605E">
              <w:rPr>
                <w:rFonts w:ascii="Times New Roman" w:hAnsi="Times New Roman"/>
                <w:i/>
                <w:sz w:val="24"/>
                <w:szCs w:val="24"/>
              </w:rPr>
              <w:t>Cümleler karışık bir şekilde oluşturulmuş olup herhangi bir önem sırası bulunmamaktadır.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2743AF" w:rsidRPr="0057605E">
              <w:rPr>
                <w:rFonts w:ascii="Times New Roman" w:hAnsi="Times New Roman"/>
                <w:i/>
                <w:sz w:val="24"/>
                <w:szCs w:val="24"/>
              </w:rPr>
              <w:t>Bu cümleleri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1F73BD" w:rsidRPr="0057605E">
              <w:rPr>
                <w:rFonts w:ascii="Times New Roman" w:hAnsi="Times New Roman"/>
                <w:i/>
                <w:sz w:val="24"/>
                <w:szCs w:val="24"/>
              </w:rPr>
              <w:t>akademik gelişimle</w:t>
            </w:r>
            <w:r w:rsidR="00270C79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ilişkisi üzeri</w:t>
            </w:r>
            <w:r w:rsidR="002743AF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ne düşünerek tamamlamanız gerekmektedir. </w:t>
            </w:r>
            <w:r w:rsidR="00226882" w:rsidRPr="0057605E">
              <w:rPr>
                <w:rFonts w:ascii="Times New Roman" w:hAnsi="Times New Roman"/>
                <w:i/>
                <w:sz w:val="24"/>
                <w:szCs w:val="24"/>
              </w:rPr>
              <w:t>Ayrıca, kendi özgün düşünceleriniz ile doldurmanız için boş basamaklar bırakılmıştır. Bu basamakları tamamlamak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A1063E" w:rsidRPr="0057605E">
              <w:rPr>
                <w:rFonts w:ascii="Times New Roman" w:hAnsi="Times New Roman"/>
                <w:i/>
                <w:sz w:val="24"/>
                <w:szCs w:val="24"/>
              </w:rPr>
              <w:t>için 10</w:t>
            </w:r>
            <w:r w:rsidR="00270C79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dakika süreniz bulunmaktadır.”</w:t>
            </w:r>
          </w:p>
          <w:p w:rsidR="00303630" w:rsidRPr="001B5021" w:rsidRDefault="00303630" w:rsidP="001B5021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 xml:space="preserve">Daha sonra süreç </w:t>
            </w:r>
            <w:r w:rsidR="00784948">
              <w:rPr>
                <w:rFonts w:ascii="Times New Roman" w:hAnsi="Times New Roman"/>
                <w:sz w:val="24"/>
                <w:szCs w:val="24"/>
              </w:rPr>
              <w:t xml:space="preserve">aşağıdaki </w:t>
            </w:r>
            <w:r w:rsidR="00140538">
              <w:rPr>
                <w:rFonts w:ascii="Times New Roman" w:hAnsi="Times New Roman"/>
                <w:sz w:val="24"/>
                <w:szCs w:val="24"/>
              </w:rPr>
              <w:t>tartışma sorularıyla devam ettirilir.</w:t>
            </w:r>
          </w:p>
          <w:p w:rsidR="009D7814" w:rsidRPr="001B5021" w:rsidRDefault="009D7814" w:rsidP="001B5021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Okula düzenli devamlılık gösteren ve devam sağlamada güçlük çeken bir öğrencinin akademik gelişimi arasında nasıl farklılıklar olabilir?</w:t>
            </w:r>
          </w:p>
          <w:p w:rsidR="00E5334F" w:rsidRPr="001B5021" w:rsidRDefault="007A7D2A" w:rsidP="001B5021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Düzenli devam ettiğiniz</w:t>
            </w:r>
            <w:r w:rsidR="00E5334F" w:rsidRPr="001B5021">
              <w:rPr>
                <w:rFonts w:ascii="Times New Roman" w:hAnsi="Times New Roman"/>
                <w:sz w:val="24"/>
                <w:szCs w:val="24"/>
              </w:rPr>
              <w:t xml:space="preserve"> ve herhangi bir mazeretle katılamadığınız dersler arasında hangi farklılıklar olabilir?</w:t>
            </w:r>
          </w:p>
          <w:p w:rsidR="005119A9" w:rsidRPr="001B5021" w:rsidRDefault="006D1897" w:rsidP="001B5021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 xml:space="preserve">Akademik </w:t>
            </w:r>
            <w:r w:rsidR="00BB7325" w:rsidRPr="001B5021">
              <w:rPr>
                <w:rFonts w:ascii="Times New Roman" w:hAnsi="Times New Roman"/>
                <w:sz w:val="24"/>
                <w:szCs w:val="24"/>
              </w:rPr>
              <w:t>başarınızın artmasının okula düzenli devamlılıkla nasıl bir ilişkisi olabilir</w:t>
            </w:r>
            <w:r w:rsidRPr="001B5021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BB7325" w:rsidRPr="001B5021" w:rsidRDefault="00BB7325" w:rsidP="001B5021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Okula düzenli devamlılık sağladığınızda gösterdiğiniz ders başarısı hakkında ne düşünüyorsunuz?</w:t>
            </w:r>
          </w:p>
          <w:p w:rsidR="008435AB" w:rsidRPr="001B5021" w:rsidRDefault="008435AB" w:rsidP="001B5021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Okulda katıldığımız faaliyetler ve kurduğumuz olumlu ilişkiler akade</w:t>
            </w:r>
            <w:r w:rsidR="009D7814" w:rsidRPr="001B5021">
              <w:rPr>
                <w:rFonts w:ascii="Times New Roman" w:hAnsi="Times New Roman"/>
                <w:sz w:val="24"/>
                <w:szCs w:val="24"/>
              </w:rPr>
              <w:t>mik gelişimimize nasıl etki edebilir</w:t>
            </w:r>
            <w:r w:rsidRPr="001B5021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7A7D2A" w:rsidRPr="001B5021" w:rsidRDefault="006D1897" w:rsidP="001B5021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Bugünkü etkinlik sonucunda neyi fark ettiniz?</w:t>
            </w:r>
          </w:p>
          <w:p w:rsidR="0057605E" w:rsidRPr="0057605E" w:rsidRDefault="00634DDB" w:rsidP="0057605E">
            <w:pPr>
              <w:pStyle w:val="ListeParagraf"/>
              <w:numPr>
                <w:ilvl w:val="0"/>
                <w:numId w:val="26"/>
              </w:numPr>
              <w:spacing w:after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B5021">
              <w:rPr>
                <w:rFonts w:ascii="Times New Roman" w:hAnsi="Times New Roman"/>
                <w:sz w:val="24"/>
                <w:szCs w:val="24"/>
              </w:rPr>
              <w:t>A</w:t>
            </w:r>
            <w:r w:rsidR="00034C9A" w:rsidRPr="001B5021">
              <w:rPr>
                <w:rFonts w:ascii="Times New Roman" w:hAnsi="Times New Roman"/>
                <w:sz w:val="24"/>
                <w:szCs w:val="24"/>
              </w:rPr>
              <w:t>şağıdaki</w:t>
            </w:r>
            <w:r w:rsidRPr="001B5021">
              <w:rPr>
                <w:rFonts w:ascii="Times New Roman" w:hAnsi="Times New Roman"/>
                <w:sz w:val="24"/>
                <w:szCs w:val="24"/>
              </w:rPr>
              <w:t xml:space="preserve"> açıklama yapıldıktan</w:t>
            </w:r>
            <w:r w:rsidR="00826C06" w:rsidRPr="001B5021">
              <w:rPr>
                <w:rFonts w:ascii="Times New Roman" w:hAnsi="Times New Roman"/>
                <w:sz w:val="24"/>
                <w:szCs w:val="24"/>
              </w:rPr>
              <w:t xml:space="preserve"> sonra etkinlik sonlandırılır: </w:t>
            </w:r>
          </w:p>
          <w:p w:rsidR="000A3276" w:rsidRPr="0057605E" w:rsidRDefault="00826C06" w:rsidP="0057605E">
            <w:pPr>
              <w:pStyle w:val="ListeParagraf"/>
              <w:spacing w:after="0"/>
              <w:ind w:left="75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7605E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D577BC" w:rsidRPr="0057605E">
              <w:rPr>
                <w:rFonts w:ascii="Times New Roman" w:hAnsi="Times New Roman"/>
                <w:i/>
                <w:sz w:val="24"/>
                <w:szCs w:val="24"/>
              </w:rPr>
              <w:t>Değerli öğrenciler, k</w:t>
            </w:r>
            <w:r w:rsidR="00DB031B" w:rsidRPr="0057605E">
              <w:rPr>
                <w:rFonts w:ascii="Times New Roman" w:hAnsi="Times New Roman"/>
                <w:i/>
                <w:sz w:val="24"/>
                <w:szCs w:val="24"/>
              </w:rPr>
              <w:t>endimizi okula ait hissetmemiz ve düz</w:t>
            </w:r>
            <w:r w:rsidR="00D577BC" w:rsidRPr="0057605E">
              <w:rPr>
                <w:rFonts w:ascii="Times New Roman" w:hAnsi="Times New Roman"/>
                <w:i/>
                <w:sz w:val="24"/>
                <w:szCs w:val="24"/>
              </w:rPr>
              <w:t>enli devamlılık göstermemiz</w:t>
            </w:r>
            <w:r w:rsidR="00DB031B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olumlu okul yaşantıları geçirmemizi sağlayarak akademik gelişimimizi olumlu yönde etkiler. </w:t>
            </w:r>
            <w:r w:rsidR="00B05CAA" w:rsidRPr="0057605E">
              <w:rPr>
                <w:rFonts w:ascii="Times New Roman" w:hAnsi="Times New Roman"/>
                <w:i/>
                <w:sz w:val="24"/>
                <w:szCs w:val="24"/>
              </w:rPr>
              <w:t>Okulda k</w:t>
            </w:r>
            <w:r w:rsidR="00DB031B" w:rsidRPr="0057605E">
              <w:rPr>
                <w:rFonts w:ascii="Times New Roman" w:hAnsi="Times New Roman"/>
                <w:i/>
                <w:sz w:val="24"/>
                <w:szCs w:val="24"/>
              </w:rPr>
              <w:t>urduğumuz kişilerarası ilişkiler, katıldığımız sosyal, kültürel ve sportif</w:t>
            </w:r>
            <w:r w:rsidR="009D7814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faaliyetler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6B197F" w:rsidRPr="0057605E">
              <w:rPr>
                <w:rFonts w:ascii="Times New Roman" w:hAnsi="Times New Roman"/>
                <w:i/>
                <w:sz w:val="24"/>
                <w:szCs w:val="24"/>
              </w:rPr>
              <w:t>zihnimizi daha meraklı ve çevreye daha duyarlı hale getirir.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B05CAA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Düzenli devamlılık sayesinde derslerimizi daha iyi takip edebilir ve </w:t>
            </w:r>
            <w:r w:rsidR="00763814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derslerde </w:t>
            </w:r>
            <w:r w:rsidR="00B05CAA" w:rsidRPr="0057605E">
              <w:rPr>
                <w:rFonts w:ascii="Times New Roman" w:hAnsi="Times New Roman"/>
                <w:i/>
                <w:sz w:val="24"/>
                <w:szCs w:val="24"/>
              </w:rPr>
              <w:t>yaşadığımız sorunlara daha etkili çözümler üretebiliriz</w:t>
            </w:r>
            <w:r w:rsidR="00763814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. Bireysel olarak daha geç kavrayabileceğimiz konularda öğretmenlerimizden ve arkadaşlarımızdan destek </w:t>
            </w:r>
            <w:r w:rsidR="006B197F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alarak </w:t>
            </w:r>
            <w:r w:rsidR="00E6773D" w:rsidRPr="0057605E">
              <w:rPr>
                <w:rFonts w:ascii="Times New Roman" w:hAnsi="Times New Roman"/>
                <w:i/>
                <w:sz w:val="24"/>
                <w:szCs w:val="24"/>
              </w:rPr>
              <w:t>motive olabiliriz</w:t>
            </w:r>
            <w:r w:rsidR="00763814" w:rsidRPr="0057605E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6B197F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 Böylece daha iyi eğitsel faaliyetler yürütebiliriz.</w:t>
            </w:r>
            <w:r w:rsidR="0057605E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F94C17" w:rsidRPr="0057605E">
              <w:rPr>
                <w:rFonts w:ascii="Times New Roman" w:hAnsi="Times New Roman"/>
                <w:i/>
                <w:sz w:val="24"/>
                <w:szCs w:val="24"/>
              </w:rPr>
              <w:t>Okulu sahiplenerek gösterdiğimiz devamlılık belirlediğimiz başarı hedefleri</w:t>
            </w:r>
            <w:r w:rsidR="00BB7325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ne </w:t>
            </w:r>
            <w:r w:rsidR="00BB7325" w:rsidRPr="0057605E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ulaşmamızda bize yardımcı olacaktır</w:t>
            </w:r>
            <w:r w:rsidR="00F94C17" w:rsidRPr="0057605E">
              <w:rPr>
                <w:rFonts w:ascii="Times New Roman" w:hAnsi="Times New Roman"/>
                <w:i/>
                <w:sz w:val="24"/>
                <w:szCs w:val="24"/>
              </w:rPr>
              <w:t xml:space="preserve">.” </w:t>
            </w:r>
          </w:p>
        </w:tc>
      </w:tr>
      <w:tr w:rsidR="000A3276" w:rsidRPr="002501D1" w:rsidTr="0057605E">
        <w:tc>
          <w:tcPr>
            <w:tcW w:w="3686" w:type="dxa"/>
          </w:tcPr>
          <w:p w:rsidR="000A3276" w:rsidRPr="002501D1" w:rsidRDefault="000A3276" w:rsidP="000A327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096" w:type="dxa"/>
          </w:tcPr>
          <w:p w:rsidR="00BB7325" w:rsidRPr="0057605E" w:rsidRDefault="00784948" w:rsidP="0057605E">
            <w:pPr>
              <w:pStyle w:val="ListeParagraf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Öğrencilerin okula düzenli devam ettiği </w:t>
            </w:r>
            <w:r w:rsidR="00D577BC"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e </w:t>
            </w:r>
            <w:r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üzenli katılım gösteremediği zamanları ders çalışma </w:t>
            </w:r>
            <w:r w:rsidR="00D577BC"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verimliliği</w:t>
            </w:r>
            <w:r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 yazılı ve deneme sınavı sonuçları</w:t>
            </w:r>
            <w:r w:rsidR="00D577BC"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çısından değerlendir</w:t>
            </w:r>
            <w:r w:rsidRPr="0057605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esi istenebilir.</w:t>
            </w:r>
          </w:p>
        </w:tc>
      </w:tr>
      <w:tr w:rsidR="000A3276" w:rsidRPr="002501D1" w:rsidTr="0057605E">
        <w:tc>
          <w:tcPr>
            <w:tcW w:w="3686" w:type="dxa"/>
          </w:tcPr>
          <w:p w:rsidR="000A3276" w:rsidRPr="002501D1" w:rsidRDefault="000A3276" w:rsidP="000A327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096" w:type="dxa"/>
          </w:tcPr>
          <w:p w:rsidR="005313B7" w:rsidRDefault="005313B7" w:rsidP="005313B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778F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:rsidR="005313B7" w:rsidRPr="00A5778F" w:rsidRDefault="005313B7" w:rsidP="005313B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7605E" w:rsidRDefault="005313B7" w:rsidP="005313B7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57605E" w:rsidRDefault="005313B7" w:rsidP="005313B7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57605E" w:rsidRDefault="005313B7" w:rsidP="005313B7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>Akran eşleşmesine yer verilerek sosyal çevre düzenlenebilir.</w:t>
            </w:r>
          </w:p>
          <w:p w:rsidR="00F94C17" w:rsidRPr="0057605E" w:rsidRDefault="005313B7" w:rsidP="001B5021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605E">
              <w:rPr>
                <w:rFonts w:ascii="Times New Roman" w:hAnsi="Times New Roman"/>
                <w:sz w:val="24"/>
                <w:szCs w:val="24"/>
              </w:rPr>
              <w:t>Çalışma yapraklarının tamamlanması sırasında öğretmen desteği sağlanabilir.</w:t>
            </w:r>
          </w:p>
        </w:tc>
      </w:tr>
      <w:tr w:rsidR="001B5021" w:rsidRPr="002501D1" w:rsidTr="0057605E">
        <w:tc>
          <w:tcPr>
            <w:tcW w:w="3686" w:type="dxa"/>
          </w:tcPr>
          <w:p w:rsidR="001B5021" w:rsidRPr="002501D1" w:rsidRDefault="001B5021" w:rsidP="000A3276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096" w:type="dxa"/>
          </w:tcPr>
          <w:p w:rsidR="001B5021" w:rsidRPr="001B5021" w:rsidRDefault="001B5021" w:rsidP="001B5021">
            <w:pPr>
              <w:spacing w:line="276" w:lineRule="auto"/>
              <w:ind w:right="35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5021">
              <w:rPr>
                <w:rFonts w:ascii="Times New Roman" w:hAnsi="Times New Roman" w:cs="Times New Roman"/>
                <w:sz w:val="24"/>
                <w:szCs w:val="24"/>
              </w:rPr>
              <w:t>Mustafa Dalgıç</w:t>
            </w:r>
          </w:p>
        </w:tc>
      </w:tr>
    </w:tbl>
    <w:p w:rsidR="0076769F" w:rsidRDefault="0076769F" w:rsidP="00C957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Toc45900416"/>
    </w:p>
    <w:p w:rsidR="00DB2BC3" w:rsidRDefault="00DB2BC3" w:rsidP="001B5021">
      <w:pPr>
        <w:rPr>
          <w:rFonts w:ascii="Times New Roman" w:hAnsi="Times New Roman" w:cs="Times New Roman"/>
          <w:b/>
          <w:sz w:val="24"/>
          <w:szCs w:val="24"/>
        </w:rPr>
      </w:pPr>
    </w:p>
    <w:p w:rsidR="00DB2BC3" w:rsidRDefault="00DB2BC3" w:rsidP="00C9579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E54B6" w:rsidRDefault="005E54B6" w:rsidP="00C957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95792" w:rsidRPr="00F94C17" w:rsidRDefault="005E54B6" w:rsidP="00C957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</w:t>
      </w:r>
      <w:r w:rsidRPr="00F94C17">
        <w:rPr>
          <w:rFonts w:ascii="Times New Roman" w:hAnsi="Times New Roman" w:cs="Times New Roman"/>
          <w:b/>
          <w:sz w:val="24"/>
          <w:szCs w:val="24"/>
        </w:rPr>
        <w:t>alışma Yaprağı – 1</w:t>
      </w:r>
    </w:p>
    <w:p w:rsidR="001B5021" w:rsidRDefault="001B5021" w:rsidP="00EB619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B5021" w:rsidRDefault="00C95792" w:rsidP="001B502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4C17">
        <w:rPr>
          <w:rFonts w:ascii="Times New Roman" w:hAnsi="Times New Roman" w:cs="Times New Roman"/>
          <w:b/>
          <w:sz w:val="24"/>
          <w:szCs w:val="24"/>
        </w:rPr>
        <w:t>AKADEMİK GELİŞİM MERDİVENİ</w:t>
      </w:r>
    </w:p>
    <w:p w:rsidR="00C95792" w:rsidRPr="00EB619F" w:rsidRDefault="00725F62" w:rsidP="001B502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54" o:spid="_x0000_s1026" style="position:absolute;left:0;text-align:left;margin-left:170.2pt;margin-top:11.3pt;width:325.5pt;height:91pt;z-index:25168179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" filled="f" strokecolor="black [3213]" strokeweight="4.5pt">
            <v:textbox style="mso-next-textbox:#Dikdörtgen 54">
              <w:txbxContent>
                <w:p w:rsidR="00375C43" w:rsidRPr="00E8295E" w:rsidRDefault="00375C43" w:rsidP="00E8295E">
                  <w:pPr>
                    <w:spacing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8295E">
                    <w:rPr>
                      <w:rFonts w:ascii="Times New Roman" w:hAnsi="Times New Roman" w:cs="Times New Roman"/>
                      <w:sz w:val="24"/>
                      <w:szCs w:val="24"/>
                    </w:rPr>
                    <w:t>Okula düzenli devam ettiğimde öğretmenlerimle kurduğum bağ güçlenebilir. Böylece derslerde öğretmenime dikkatimi daha çok verebilirim.</w:t>
                  </w:r>
                  <w:r w:rsidR="00544274" w:rsidRPr="00E8295E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Derslere daha çok katılabilir ve ihtiyaç duyduğumda öğretmenlerimden daha rahat yardım isteyebilirim. Bütün bunlar akademik gelişimimi olumlu yönde etkiler.</w:t>
                  </w:r>
                </w:p>
              </w:txbxContent>
            </v:textbox>
            <w10:wrap anchorx="margin"/>
          </v:rect>
        </w:pict>
      </w: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Pr="00C95792" w:rsidRDefault="00C95792" w:rsidP="00375C43">
      <w:pPr>
        <w:tabs>
          <w:tab w:val="left" w:pos="708"/>
          <w:tab w:val="left" w:pos="1416"/>
          <w:tab w:val="left" w:pos="3495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E25C08">
        <w:rPr>
          <w:rFonts w:ascii="Times New Roman" w:hAnsi="Times New Roman" w:cs="Times New Roman"/>
          <w:b/>
          <w:sz w:val="24"/>
          <w:szCs w:val="24"/>
        </w:rPr>
        <w:tab/>
      </w:r>
      <w:r w:rsidR="00375C43">
        <w:rPr>
          <w:rFonts w:ascii="Times New Roman" w:hAnsi="Times New Roman" w:cs="Times New Roman"/>
          <w:b/>
          <w:sz w:val="24"/>
          <w:szCs w:val="24"/>
        </w:rPr>
        <w:tab/>
      </w:r>
    </w:p>
    <w:p w:rsidR="00C95792" w:rsidRDefault="00C95792" w:rsidP="00C95792">
      <w:pPr>
        <w:tabs>
          <w:tab w:val="left" w:pos="3525"/>
        </w:tabs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725F6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53" o:spid="_x0000_s1027" style="position:absolute;left:0;text-align:left;margin-left:147.5pt;margin-top:14.3pt;width:325.5pt;height:71.3pt;z-index:251680768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" filled="f" strokecolor="black [3213]" strokeweight="4.5pt">
            <v:textbox style="mso-next-textbox:#Dikdörtgen 53">
              <w:txbxContent>
                <w:p w:rsidR="00544274" w:rsidRPr="00544274" w:rsidRDefault="00544274" w:rsidP="00544274">
                  <w:pPr>
                    <w:rPr>
                      <w:rFonts w:ascii="Times New Roman" w:hAnsi="Times New Roman" w:cs="Times New Roman"/>
                    </w:rPr>
                  </w:pP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Okula düzenli devam ettiğimde olumlu arkadaşlık ilişkileri kurabilirim.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B</w:t>
                  </w:r>
                  <w:r w:rsidR="0076769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nun akademik gelişimime katkıları: 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……………………………………………………………………………………………………………………………………</w:t>
                  </w:r>
                </w:p>
                <w:p w:rsidR="00544274" w:rsidRPr="00544274" w:rsidRDefault="00544274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  <w10:wrap anchorx="margin"/>
          </v:rect>
        </w:pict>
      </w: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725F6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52" o:spid="_x0000_s1028" style="position:absolute;left:0;text-align:left;margin-left:120.25pt;margin-top:18.9pt;width:325.5pt;height:90pt;z-index:2516797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" filled="f" strokecolor="black [3213]" strokeweight="4.5pt">
            <v:textbox style="mso-next-textbox:#Dikdörtgen 52">
              <w:txbxContent>
                <w:p w:rsidR="008D481E" w:rsidRPr="00544274" w:rsidRDefault="00544274" w:rsidP="008D481E">
                  <w:pPr>
                    <w:rPr>
                      <w:rFonts w:ascii="Times New Roman" w:hAnsi="Times New Roman" w:cs="Times New Roman"/>
                    </w:rPr>
                  </w:pP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>Okula düzenli devam ettiğimde sosyal, kültürel ve sportif aktivitelere katılım sağla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yabilirim. 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Bunun akademik gelişimime katkıları: ……………………………………………………………………………………………………………………………………</w:t>
                  </w:r>
                </w:p>
                <w:p w:rsidR="00544274" w:rsidRPr="00544274" w:rsidRDefault="00544274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725F6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51" o:spid="_x0000_s1029" style="position:absolute;left:0;text-align:left;margin-left:97.8pt;margin-top:22.5pt;width:325.5pt;height:88.65pt;z-index:251678720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" filled="f" strokecolor="black [3213]" strokeweight="4.5pt">
            <v:textbox style="mso-next-textbox:#Dikdörtgen 51">
              <w:txbxContent>
                <w:p w:rsidR="008D481E" w:rsidRPr="00544274" w:rsidRDefault="00401F13" w:rsidP="008D481E">
                  <w:pPr>
                    <w:rPr>
                      <w:rFonts w:ascii="Times New Roman" w:hAnsi="Times New Roman" w:cs="Times New Roman"/>
                    </w:rPr>
                  </w:pP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Okula düzenli devam ettiğimde 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ınıfta ve okulda </w:t>
                  </w: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>alına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 kararlara katılım sağlayabilirim. 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Bunun akademik gelişimime katkıları: ……………………………………………………………………………………………………………………………………</w:t>
                  </w:r>
                </w:p>
                <w:p w:rsidR="00544274" w:rsidRDefault="00544274"/>
              </w:txbxContent>
            </v:textbox>
            <w10:wrap anchorx="margin"/>
          </v:rect>
        </w:pict>
      </w: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544274" w:rsidP="00544274">
      <w:pPr>
        <w:tabs>
          <w:tab w:val="left" w:pos="171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C95792" w:rsidRDefault="00725F6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50" o:spid="_x0000_s1030" style="position:absolute;left:0;text-align:left;margin-left:70.65pt;margin-top:23.2pt;width:325.5pt;height:76.1pt;z-index:2516776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" filled="f" strokecolor="black [3213]" strokeweight="4.5pt">
            <v:textbox style="mso-next-textbox:#Dikdörtgen 50">
              <w:txbxContent>
                <w:p w:rsidR="008D481E" w:rsidRPr="00544274" w:rsidRDefault="00544274" w:rsidP="008D481E">
                  <w:pPr>
                    <w:rPr>
                      <w:rFonts w:ascii="Times New Roman" w:hAnsi="Times New Roman" w:cs="Times New Roman"/>
                    </w:rPr>
                  </w:pP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Okula düzenli devam ettiğimde </w:t>
                  </w:r>
                  <w:r w:rsidR="00401F13">
                    <w:rPr>
                      <w:rFonts w:ascii="Times New Roman" w:hAnsi="Times New Roman" w:cs="Times New Roman"/>
                      <w:sz w:val="24"/>
                      <w:szCs w:val="24"/>
                    </w:rPr>
                    <w:t>işlenen konulardan haberdar olurum.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Bunun akademik gelişimime katkıları: ……………………………………………………………………………………………………………………………………</w:t>
                  </w:r>
                </w:p>
                <w:p w:rsidR="00544274" w:rsidRPr="00544274" w:rsidRDefault="00544274" w:rsidP="00BD330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44274" w:rsidRPr="00544274" w:rsidRDefault="00544274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725F6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49" o:spid="_x0000_s1031" style="position:absolute;left:0;text-align:left;margin-left:44.8pt;margin-top:11.35pt;width:325.5pt;height:69pt;z-index:25167667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" filled="f" strokecolor="black [3213]" strokeweight="4.5pt">
            <v:textbox style="mso-next-textbox:#Dikdörtgen 49">
              <w:txbxContent>
                <w:p w:rsidR="00544274" w:rsidRPr="00544274" w:rsidRDefault="00544274" w:rsidP="00544274">
                  <w:pPr>
                    <w:rPr>
                      <w:rFonts w:ascii="Times New Roman" w:hAnsi="Times New Roman" w:cs="Times New Roman"/>
                    </w:rPr>
                  </w:pP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>Okula düzenli devam ettiğimde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,</w:t>
                  </w:r>
                  <w:r w:rsidR="00BD330C">
                    <w:rPr>
                      <w:rFonts w:ascii="Times New Roman" w:hAnsi="Times New Roman" w:cs="Times New Roman"/>
                      <w:sz w:val="24"/>
                      <w:szCs w:val="24"/>
                    </w:rPr>
                    <w:t>…………………………………………………………………………………………………………………………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…………</w:t>
                  </w:r>
                </w:p>
                <w:p w:rsidR="00544274" w:rsidRDefault="00544274"/>
              </w:txbxContent>
            </v:textbox>
            <w10:wrap anchorx="margin"/>
          </v:rect>
        </w:pict>
      </w: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C95792" w:rsidP="00B524F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95792" w:rsidRDefault="00725F62" w:rsidP="00C9579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>
          <v:rect id="Dikdörtgen 47" o:spid="_x0000_s1032" style="position:absolute;margin-left:1.25pt;margin-top:14.05pt;width:325.5pt;height:67.2pt;z-index:25167462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" filled="f" strokecolor="black [3213]" strokeweight="4.5pt">
            <v:textbox style="mso-next-textbox:#Dikdörtgen 47">
              <w:txbxContent>
                <w:p w:rsidR="00401F13" w:rsidRPr="00544274" w:rsidRDefault="00401F13" w:rsidP="00401F13">
                  <w:pPr>
                    <w:rPr>
                      <w:rFonts w:ascii="Times New Roman" w:hAnsi="Times New Roman" w:cs="Times New Roman"/>
                    </w:rPr>
                  </w:pPr>
                  <w:r w:rsidRPr="00544274">
                    <w:rPr>
                      <w:rFonts w:ascii="Times New Roman" w:hAnsi="Times New Roman" w:cs="Times New Roman"/>
                      <w:sz w:val="24"/>
                      <w:szCs w:val="24"/>
                    </w:rPr>
                    <w:t>Okula düzenli devam ettiğimde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…………………………………………………………………………………………………………………………</w:t>
                  </w:r>
                  <w:r w:rsidR="008D481E">
                    <w:rPr>
                      <w:rFonts w:ascii="Times New Roman" w:hAnsi="Times New Roman" w:cs="Times New Roman"/>
                      <w:sz w:val="24"/>
                      <w:szCs w:val="24"/>
                    </w:rPr>
                    <w:t>…………</w:t>
                  </w:r>
                </w:p>
                <w:p w:rsidR="00544274" w:rsidRDefault="00544274"/>
              </w:txbxContent>
            </v:textbox>
            <w10:wrap anchorx="margin"/>
          </v:rect>
        </w:pict>
      </w:r>
    </w:p>
    <w:p w:rsidR="004A713F" w:rsidRDefault="004A713F" w:rsidP="00C95792">
      <w:pPr>
        <w:rPr>
          <w:rFonts w:ascii="Times New Roman" w:hAnsi="Times New Roman" w:cs="Times New Roman"/>
          <w:b/>
          <w:sz w:val="24"/>
          <w:szCs w:val="24"/>
        </w:rPr>
      </w:pPr>
    </w:p>
    <w:p w:rsidR="00FB3CA8" w:rsidRDefault="00FB3CA8" w:rsidP="006E196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6773D" w:rsidRDefault="00E6773D" w:rsidP="00E6773D">
      <w:pPr>
        <w:pStyle w:val="Balk2"/>
        <w:jc w:val="left"/>
      </w:pPr>
    </w:p>
    <w:p w:rsidR="000B7A44" w:rsidRDefault="000B7A44" w:rsidP="00E6773D"/>
    <w:p w:rsidR="000B7A44" w:rsidRDefault="000B7A44" w:rsidP="00E6773D"/>
    <w:p w:rsidR="00E6773D" w:rsidRPr="00E6773D" w:rsidRDefault="00E6773D" w:rsidP="00E6773D">
      <w:pPr>
        <w:spacing w:line="360" w:lineRule="auto"/>
        <w:ind w:left="6372" w:right="351"/>
        <w:jc w:val="right"/>
        <w:rPr>
          <w:rFonts w:ascii="Times New Roman" w:hAnsi="Times New Roman" w:cs="Times New Roman"/>
          <w:b/>
        </w:rPr>
      </w:pPr>
      <w:bookmarkStart w:id="2" w:name="_Toc45900417"/>
      <w:bookmarkEnd w:id="1"/>
      <w:bookmarkEnd w:id="2"/>
    </w:p>
    <w:sectPr w:rsidR="00E6773D" w:rsidRPr="00E6773D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5F62" w:rsidRDefault="00725F62" w:rsidP="00BF2FB1">
      <w:pPr>
        <w:spacing w:after="0" w:line="240" w:lineRule="auto"/>
      </w:pPr>
      <w:r>
        <w:separator/>
      </w:r>
    </w:p>
  </w:endnote>
  <w:endnote w:type="continuationSeparator" w:id="0">
    <w:p w:rsidR="00725F62" w:rsidRDefault="00725F62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E32ECE">
        <w:pPr>
          <w:pStyle w:val="AltBilgi"/>
          <w:jc w:val="right"/>
        </w:pPr>
        <w:r>
          <w:rPr>
            <w:noProof/>
          </w:rPr>
          <w:t>2</w:t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5F62" w:rsidRDefault="00725F62" w:rsidP="00BF2FB1">
      <w:pPr>
        <w:spacing w:after="0" w:line="240" w:lineRule="auto"/>
      </w:pPr>
      <w:r>
        <w:separator/>
      </w:r>
    </w:p>
  </w:footnote>
  <w:footnote w:type="continuationSeparator" w:id="0">
    <w:p w:rsidR="00725F62" w:rsidRDefault="00725F62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60091"/>
    <w:multiLevelType w:val="hybridMultilevel"/>
    <w:tmpl w:val="0DCCB09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67954"/>
    <w:multiLevelType w:val="hybridMultilevel"/>
    <w:tmpl w:val="8F24DD60"/>
    <w:lvl w:ilvl="0" w:tplc="7330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2F5555"/>
    <w:multiLevelType w:val="hybridMultilevel"/>
    <w:tmpl w:val="C0867354"/>
    <w:lvl w:ilvl="0" w:tplc="D6762D74">
      <w:start w:val="1"/>
      <w:numFmt w:val="decimal"/>
      <w:lvlText w:val="%1-"/>
      <w:lvlJc w:val="left"/>
      <w:pPr>
        <w:ind w:left="75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E30BD"/>
    <w:multiLevelType w:val="hybridMultilevel"/>
    <w:tmpl w:val="652832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4B35AD"/>
    <w:multiLevelType w:val="hybridMultilevel"/>
    <w:tmpl w:val="41FE19F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1D0835"/>
    <w:multiLevelType w:val="hybridMultilevel"/>
    <w:tmpl w:val="B8CA90A6"/>
    <w:lvl w:ilvl="0" w:tplc="EC18FA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AF5342"/>
    <w:multiLevelType w:val="hybridMultilevel"/>
    <w:tmpl w:val="A5702998"/>
    <w:lvl w:ilvl="0" w:tplc="66E853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98176CA"/>
    <w:multiLevelType w:val="hybridMultilevel"/>
    <w:tmpl w:val="DE9A431E"/>
    <w:lvl w:ilvl="0" w:tplc="7BCE1A38">
      <w:start w:val="1"/>
      <w:numFmt w:val="decimal"/>
      <w:lvlText w:val="%1-"/>
      <w:lvlJc w:val="left"/>
      <w:pPr>
        <w:ind w:left="75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827AE3"/>
    <w:multiLevelType w:val="hybridMultilevel"/>
    <w:tmpl w:val="7DA834DC"/>
    <w:lvl w:ilvl="0" w:tplc="041F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F139BC"/>
    <w:multiLevelType w:val="hybridMultilevel"/>
    <w:tmpl w:val="79CCE9F4"/>
    <w:lvl w:ilvl="0" w:tplc="99921AFC">
      <w:start w:val="1"/>
      <w:numFmt w:val="decimal"/>
      <w:lvlText w:val="%1-"/>
      <w:lvlJc w:val="left"/>
      <w:pPr>
        <w:ind w:left="75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DC15827"/>
    <w:multiLevelType w:val="hybridMultilevel"/>
    <w:tmpl w:val="C516865C"/>
    <w:lvl w:ilvl="0" w:tplc="A0C2C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0DA0C6E"/>
    <w:multiLevelType w:val="hybridMultilevel"/>
    <w:tmpl w:val="61C650F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856E07"/>
    <w:multiLevelType w:val="hybridMultilevel"/>
    <w:tmpl w:val="1966D196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353FAD"/>
    <w:multiLevelType w:val="hybridMultilevel"/>
    <w:tmpl w:val="B926789A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20"/>
  </w:num>
  <w:num w:numId="4">
    <w:abstractNumId w:val="34"/>
  </w:num>
  <w:num w:numId="5">
    <w:abstractNumId w:val="26"/>
  </w:num>
  <w:num w:numId="6">
    <w:abstractNumId w:val="17"/>
  </w:num>
  <w:num w:numId="7">
    <w:abstractNumId w:val="8"/>
  </w:num>
  <w:num w:numId="8">
    <w:abstractNumId w:val="32"/>
  </w:num>
  <w:num w:numId="9">
    <w:abstractNumId w:val="38"/>
  </w:num>
  <w:num w:numId="10">
    <w:abstractNumId w:val="1"/>
  </w:num>
  <w:num w:numId="11">
    <w:abstractNumId w:val="37"/>
  </w:num>
  <w:num w:numId="12">
    <w:abstractNumId w:val="27"/>
  </w:num>
  <w:num w:numId="13">
    <w:abstractNumId w:val="2"/>
  </w:num>
  <w:num w:numId="14">
    <w:abstractNumId w:val="15"/>
  </w:num>
  <w:num w:numId="15">
    <w:abstractNumId w:val="28"/>
  </w:num>
  <w:num w:numId="16">
    <w:abstractNumId w:val="22"/>
  </w:num>
  <w:num w:numId="17">
    <w:abstractNumId w:val="21"/>
  </w:num>
  <w:num w:numId="18">
    <w:abstractNumId w:val="5"/>
  </w:num>
  <w:num w:numId="19">
    <w:abstractNumId w:val="30"/>
  </w:num>
  <w:num w:numId="20">
    <w:abstractNumId w:val="25"/>
  </w:num>
  <w:num w:numId="21">
    <w:abstractNumId w:val="33"/>
  </w:num>
  <w:num w:numId="22">
    <w:abstractNumId w:val="35"/>
  </w:num>
  <w:num w:numId="23">
    <w:abstractNumId w:val="7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23"/>
  </w:num>
  <w:num w:numId="27">
    <w:abstractNumId w:val="19"/>
  </w:num>
  <w:num w:numId="28">
    <w:abstractNumId w:val="36"/>
  </w:num>
  <w:num w:numId="29">
    <w:abstractNumId w:val="29"/>
  </w:num>
  <w:num w:numId="30">
    <w:abstractNumId w:val="3"/>
  </w:num>
  <w:num w:numId="31">
    <w:abstractNumId w:val="6"/>
  </w:num>
  <w:num w:numId="32">
    <w:abstractNumId w:val="12"/>
  </w:num>
  <w:num w:numId="33">
    <w:abstractNumId w:val="24"/>
  </w:num>
  <w:num w:numId="34">
    <w:abstractNumId w:val="31"/>
  </w:num>
  <w:num w:numId="35">
    <w:abstractNumId w:val="13"/>
  </w:num>
  <w:num w:numId="36">
    <w:abstractNumId w:val="0"/>
  </w:num>
  <w:num w:numId="37">
    <w:abstractNumId w:val="14"/>
  </w:num>
  <w:num w:numId="38">
    <w:abstractNumId w:val="18"/>
  </w:num>
  <w:num w:numId="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577C"/>
    <w:rsid w:val="00025856"/>
    <w:rsid w:val="00026322"/>
    <w:rsid w:val="00027B53"/>
    <w:rsid w:val="00034A38"/>
    <w:rsid w:val="00034C9A"/>
    <w:rsid w:val="00056A97"/>
    <w:rsid w:val="000630C1"/>
    <w:rsid w:val="00065F98"/>
    <w:rsid w:val="00067EE0"/>
    <w:rsid w:val="00071C63"/>
    <w:rsid w:val="00075690"/>
    <w:rsid w:val="0007652A"/>
    <w:rsid w:val="000829FF"/>
    <w:rsid w:val="000840C3"/>
    <w:rsid w:val="00096072"/>
    <w:rsid w:val="0009620C"/>
    <w:rsid w:val="000A3276"/>
    <w:rsid w:val="000A38B7"/>
    <w:rsid w:val="000B0DF1"/>
    <w:rsid w:val="000B68CD"/>
    <w:rsid w:val="000B7A44"/>
    <w:rsid w:val="000D4C23"/>
    <w:rsid w:val="000D549E"/>
    <w:rsid w:val="000F1BEA"/>
    <w:rsid w:val="000F65F7"/>
    <w:rsid w:val="00101341"/>
    <w:rsid w:val="00102683"/>
    <w:rsid w:val="00106033"/>
    <w:rsid w:val="001135EE"/>
    <w:rsid w:val="001144D9"/>
    <w:rsid w:val="001175C8"/>
    <w:rsid w:val="0012728C"/>
    <w:rsid w:val="00132454"/>
    <w:rsid w:val="00140538"/>
    <w:rsid w:val="00164B52"/>
    <w:rsid w:val="00166597"/>
    <w:rsid w:val="00185031"/>
    <w:rsid w:val="001B5021"/>
    <w:rsid w:val="001C290B"/>
    <w:rsid w:val="001C46F1"/>
    <w:rsid w:val="001C6C88"/>
    <w:rsid w:val="001D00F7"/>
    <w:rsid w:val="001D15B2"/>
    <w:rsid w:val="001D42AF"/>
    <w:rsid w:val="001D7CBA"/>
    <w:rsid w:val="001E2B21"/>
    <w:rsid w:val="001F35E1"/>
    <w:rsid w:val="001F597D"/>
    <w:rsid w:val="001F73BD"/>
    <w:rsid w:val="0022004F"/>
    <w:rsid w:val="00220E21"/>
    <w:rsid w:val="00226882"/>
    <w:rsid w:val="00230BB2"/>
    <w:rsid w:val="00243DBC"/>
    <w:rsid w:val="00245E6F"/>
    <w:rsid w:val="002501D1"/>
    <w:rsid w:val="00270C79"/>
    <w:rsid w:val="002743AF"/>
    <w:rsid w:val="00295875"/>
    <w:rsid w:val="00296C02"/>
    <w:rsid w:val="002C3820"/>
    <w:rsid w:val="002C77BE"/>
    <w:rsid w:val="002D29C4"/>
    <w:rsid w:val="002D4E95"/>
    <w:rsid w:val="002D5295"/>
    <w:rsid w:val="002D7FD0"/>
    <w:rsid w:val="002E1DF0"/>
    <w:rsid w:val="002F7F0E"/>
    <w:rsid w:val="0030093A"/>
    <w:rsid w:val="00302B89"/>
    <w:rsid w:val="00303630"/>
    <w:rsid w:val="00304A19"/>
    <w:rsid w:val="00307E8A"/>
    <w:rsid w:val="003105A6"/>
    <w:rsid w:val="003207A6"/>
    <w:rsid w:val="0033283B"/>
    <w:rsid w:val="00333EAE"/>
    <w:rsid w:val="00347B4A"/>
    <w:rsid w:val="0037111B"/>
    <w:rsid w:val="003754FD"/>
    <w:rsid w:val="00375C43"/>
    <w:rsid w:val="003831C2"/>
    <w:rsid w:val="003873B1"/>
    <w:rsid w:val="00396E64"/>
    <w:rsid w:val="003A651C"/>
    <w:rsid w:val="003B6078"/>
    <w:rsid w:val="003C01E6"/>
    <w:rsid w:val="003C3103"/>
    <w:rsid w:val="003C51B2"/>
    <w:rsid w:val="003C5FA8"/>
    <w:rsid w:val="003D0B1B"/>
    <w:rsid w:val="003D19E5"/>
    <w:rsid w:val="003F17FE"/>
    <w:rsid w:val="00401F13"/>
    <w:rsid w:val="004051F2"/>
    <w:rsid w:val="00407AAA"/>
    <w:rsid w:val="0042295A"/>
    <w:rsid w:val="00456D46"/>
    <w:rsid w:val="00460230"/>
    <w:rsid w:val="00462E16"/>
    <w:rsid w:val="00471703"/>
    <w:rsid w:val="00486B9A"/>
    <w:rsid w:val="00491478"/>
    <w:rsid w:val="004A035D"/>
    <w:rsid w:val="004A03D2"/>
    <w:rsid w:val="004A4587"/>
    <w:rsid w:val="004A4DFC"/>
    <w:rsid w:val="004A713F"/>
    <w:rsid w:val="004C72B9"/>
    <w:rsid w:val="004D0E97"/>
    <w:rsid w:val="004F2CD6"/>
    <w:rsid w:val="004F77D7"/>
    <w:rsid w:val="005119A9"/>
    <w:rsid w:val="005313B7"/>
    <w:rsid w:val="00544274"/>
    <w:rsid w:val="0055478D"/>
    <w:rsid w:val="00563838"/>
    <w:rsid w:val="0057605E"/>
    <w:rsid w:val="0058700A"/>
    <w:rsid w:val="00587499"/>
    <w:rsid w:val="00591E27"/>
    <w:rsid w:val="00597D2D"/>
    <w:rsid w:val="005A1FEF"/>
    <w:rsid w:val="005E1049"/>
    <w:rsid w:val="005E54B6"/>
    <w:rsid w:val="005F1CD4"/>
    <w:rsid w:val="005F5274"/>
    <w:rsid w:val="00634DDB"/>
    <w:rsid w:val="006363A1"/>
    <w:rsid w:val="006535C1"/>
    <w:rsid w:val="0067770F"/>
    <w:rsid w:val="006911E1"/>
    <w:rsid w:val="00693F8B"/>
    <w:rsid w:val="006A0CD7"/>
    <w:rsid w:val="006B197F"/>
    <w:rsid w:val="006B2FBA"/>
    <w:rsid w:val="006C698E"/>
    <w:rsid w:val="006D1897"/>
    <w:rsid w:val="006D7351"/>
    <w:rsid w:val="006E196E"/>
    <w:rsid w:val="006E57CA"/>
    <w:rsid w:val="006F3351"/>
    <w:rsid w:val="00710BD5"/>
    <w:rsid w:val="00713056"/>
    <w:rsid w:val="007249A8"/>
    <w:rsid w:val="00725F62"/>
    <w:rsid w:val="00726C3B"/>
    <w:rsid w:val="00732BB2"/>
    <w:rsid w:val="00733241"/>
    <w:rsid w:val="00740CE6"/>
    <w:rsid w:val="00763814"/>
    <w:rsid w:val="0076769F"/>
    <w:rsid w:val="007725CC"/>
    <w:rsid w:val="007742B3"/>
    <w:rsid w:val="00784948"/>
    <w:rsid w:val="007A2427"/>
    <w:rsid w:val="007A7D2A"/>
    <w:rsid w:val="007E119D"/>
    <w:rsid w:val="008053E7"/>
    <w:rsid w:val="008141CA"/>
    <w:rsid w:val="00820308"/>
    <w:rsid w:val="0082095F"/>
    <w:rsid w:val="00821708"/>
    <w:rsid w:val="008257C6"/>
    <w:rsid w:val="00826C06"/>
    <w:rsid w:val="00837935"/>
    <w:rsid w:val="008435AB"/>
    <w:rsid w:val="008509F3"/>
    <w:rsid w:val="008514B2"/>
    <w:rsid w:val="00863681"/>
    <w:rsid w:val="00865033"/>
    <w:rsid w:val="00890CCA"/>
    <w:rsid w:val="008A0429"/>
    <w:rsid w:val="008A3658"/>
    <w:rsid w:val="008A5B35"/>
    <w:rsid w:val="008A5DBB"/>
    <w:rsid w:val="008A6BFB"/>
    <w:rsid w:val="008C12D8"/>
    <w:rsid w:val="008C24BD"/>
    <w:rsid w:val="008D2C02"/>
    <w:rsid w:val="008D43B1"/>
    <w:rsid w:val="008D481E"/>
    <w:rsid w:val="008E27CF"/>
    <w:rsid w:val="008F1508"/>
    <w:rsid w:val="00921AB1"/>
    <w:rsid w:val="0092633F"/>
    <w:rsid w:val="00927AC0"/>
    <w:rsid w:val="009433A2"/>
    <w:rsid w:val="00947B3C"/>
    <w:rsid w:val="00957236"/>
    <w:rsid w:val="00967F10"/>
    <w:rsid w:val="00976DB2"/>
    <w:rsid w:val="00987046"/>
    <w:rsid w:val="009A1946"/>
    <w:rsid w:val="009B0858"/>
    <w:rsid w:val="009B467D"/>
    <w:rsid w:val="009B4823"/>
    <w:rsid w:val="009C2539"/>
    <w:rsid w:val="009C328A"/>
    <w:rsid w:val="009D4CCE"/>
    <w:rsid w:val="009D4F2B"/>
    <w:rsid w:val="009D7814"/>
    <w:rsid w:val="009E16E8"/>
    <w:rsid w:val="009E31C2"/>
    <w:rsid w:val="009E5187"/>
    <w:rsid w:val="00A057A6"/>
    <w:rsid w:val="00A1063E"/>
    <w:rsid w:val="00A343C4"/>
    <w:rsid w:val="00A43EAE"/>
    <w:rsid w:val="00A51D23"/>
    <w:rsid w:val="00A6226A"/>
    <w:rsid w:val="00A63843"/>
    <w:rsid w:val="00A763D6"/>
    <w:rsid w:val="00A77740"/>
    <w:rsid w:val="00A85E8A"/>
    <w:rsid w:val="00AA09D7"/>
    <w:rsid w:val="00AA34AD"/>
    <w:rsid w:val="00AA405A"/>
    <w:rsid w:val="00AA4296"/>
    <w:rsid w:val="00AB690F"/>
    <w:rsid w:val="00AC6991"/>
    <w:rsid w:val="00AD336A"/>
    <w:rsid w:val="00AD3A3D"/>
    <w:rsid w:val="00AD554E"/>
    <w:rsid w:val="00AD58F7"/>
    <w:rsid w:val="00AF6EF6"/>
    <w:rsid w:val="00B04C46"/>
    <w:rsid w:val="00B05CAA"/>
    <w:rsid w:val="00B32978"/>
    <w:rsid w:val="00B34A00"/>
    <w:rsid w:val="00B44C21"/>
    <w:rsid w:val="00B524FF"/>
    <w:rsid w:val="00B61AC2"/>
    <w:rsid w:val="00B62CC6"/>
    <w:rsid w:val="00B67E48"/>
    <w:rsid w:val="00B71E2F"/>
    <w:rsid w:val="00B92A56"/>
    <w:rsid w:val="00B956D2"/>
    <w:rsid w:val="00B97F72"/>
    <w:rsid w:val="00BA599F"/>
    <w:rsid w:val="00BA5EFC"/>
    <w:rsid w:val="00BB7325"/>
    <w:rsid w:val="00BC05E5"/>
    <w:rsid w:val="00BC199B"/>
    <w:rsid w:val="00BC6FCB"/>
    <w:rsid w:val="00BD2974"/>
    <w:rsid w:val="00BD330C"/>
    <w:rsid w:val="00BD3AA3"/>
    <w:rsid w:val="00BD6FAF"/>
    <w:rsid w:val="00BE0E3D"/>
    <w:rsid w:val="00BE2C19"/>
    <w:rsid w:val="00BF2FB1"/>
    <w:rsid w:val="00C036C4"/>
    <w:rsid w:val="00C059F1"/>
    <w:rsid w:val="00C11136"/>
    <w:rsid w:val="00C16A92"/>
    <w:rsid w:val="00C17CBA"/>
    <w:rsid w:val="00C3484E"/>
    <w:rsid w:val="00C43666"/>
    <w:rsid w:val="00C5033A"/>
    <w:rsid w:val="00C5313B"/>
    <w:rsid w:val="00C70525"/>
    <w:rsid w:val="00C83759"/>
    <w:rsid w:val="00C92851"/>
    <w:rsid w:val="00C95792"/>
    <w:rsid w:val="00CA227F"/>
    <w:rsid w:val="00CB4035"/>
    <w:rsid w:val="00CC0274"/>
    <w:rsid w:val="00CC19DE"/>
    <w:rsid w:val="00CC23C7"/>
    <w:rsid w:val="00CC2428"/>
    <w:rsid w:val="00CC3CFC"/>
    <w:rsid w:val="00D05A8F"/>
    <w:rsid w:val="00D345EB"/>
    <w:rsid w:val="00D35A38"/>
    <w:rsid w:val="00D377B8"/>
    <w:rsid w:val="00D403AD"/>
    <w:rsid w:val="00D46645"/>
    <w:rsid w:val="00D46B20"/>
    <w:rsid w:val="00D479EA"/>
    <w:rsid w:val="00D577BC"/>
    <w:rsid w:val="00D75FF7"/>
    <w:rsid w:val="00D778A0"/>
    <w:rsid w:val="00D84321"/>
    <w:rsid w:val="00D942D1"/>
    <w:rsid w:val="00D96F3B"/>
    <w:rsid w:val="00DA54E2"/>
    <w:rsid w:val="00DB031B"/>
    <w:rsid w:val="00DB2BC3"/>
    <w:rsid w:val="00DB7171"/>
    <w:rsid w:val="00DD5336"/>
    <w:rsid w:val="00DE202E"/>
    <w:rsid w:val="00DF25E7"/>
    <w:rsid w:val="00DF5825"/>
    <w:rsid w:val="00E047CC"/>
    <w:rsid w:val="00E2536A"/>
    <w:rsid w:val="00E25C08"/>
    <w:rsid w:val="00E32ECE"/>
    <w:rsid w:val="00E40150"/>
    <w:rsid w:val="00E42A0E"/>
    <w:rsid w:val="00E42F27"/>
    <w:rsid w:val="00E473C3"/>
    <w:rsid w:val="00E5334F"/>
    <w:rsid w:val="00E6773D"/>
    <w:rsid w:val="00E755FA"/>
    <w:rsid w:val="00E81C67"/>
    <w:rsid w:val="00E8295E"/>
    <w:rsid w:val="00EB22FF"/>
    <w:rsid w:val="00EB51EE"/>
    <w:rsid w:val="00EB5729"/>
    <w:rsid w:val="00EB619F"/>
    <w:rsid w:val="00EC1E21"/>
    <w:rsid w:val="00ED0402"/>
    <w:rsid w:val="00ED1F16"/>
    <w:rsid w:val="00ED34A8"/>
    <w:rsid w:val="00EE6888"/>
    <w:rsid w:val="00EF1FA5"/>
    <w:rsid w:val="00F03810"/>
    <w:rsid w:val="00F05E67"/>
    <w:rsid w:val="00F10F7B"/>
    <w:rsid w:val="00F11D8B"/>
    <w:rsid w:val="00F151DE"/>
    <w:rsid w:val="00F23284"/>
    <w:rsid w:val="00F27E21"/>
    <w:rsid w:val="00F3051F"/>
    <w:rsid w:val="00F35C5F"/>
    <w:rsid w:val="00F41801"/>
    <w:rsid w:val="00F4185C"/>
    <w:rsid w:val="00F47546"/>
    <w:rsid w:val="00F516FE"/>
    <w:rsid w:val="00F56BAB"/>
    <w:rsid w:val="00F61381"/>
    <w:rsid w:val="00F81AC1"/>
    <w:rsid w:val="00F9426F"/>
    <w:rsid w:val="00F94C17"/>
    <w:rsid w:val="00FB3CA8"/>
    <w:rsid w:val="00FB48E9"/>
    <w:rsid w:val="00FD1D58"/>
    <w:rsid w:val="00FD624F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66AFF245"/>
  <w15:docId w15:val="{32389E43-9F8A-4F29-8170-6ACE10999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CC0274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CC0274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F30ADB-E4D0-408D-BC65-8DA151F72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699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A.Mücahit</cp:lastModifiedBy>
  <cp:revision>8</cp:revision>
  <cp:lastPrinted>2020-07-26T10:03:00Z</cp:lastPrinted>
  <dcterms:created xsi:type="dcterms:W3CDTF">2020-11-19T05:49:00Z</dcterms:created>
  <dcterms:modified xsi:type="dcterms:W3CDTF">2021-01-10T12:27:00Z</dcterms:modified>
</cp:coreProperties>
</file>